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1.png" ContentType="image/png"/>
  <Override PartName="/word/media/rId56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e</w:t>
      </w:r>
      <w:r>
        <w:t xml:space="preserve"> </w:t>
      </w:r>
      <w:r>
        <w:t xml:space="preserve">de</w:t>
      </w:r>
      <w:r>
        <w:t xml:space="preserve"> </w:t>
      </w:r>
      <w:r>
        <w:t xml:space="preserve">sélectivité</w:t>
      </w:r>
      <w:r>
        <w:t xml:space="preserve"> </w:t>
      </w:r>
      <w:r>
        <w:t xml:space="preserve">-</w:t>
      </w:r>
      <w:r>
        <w:t xml:space="preserve"> </w:t>
      </w:r>
      <w:r>
        <w:t xml:space="preserve">InseR</w:t>
      </w:r>
    </w:p>
    <w:p>
      <w:pPr>
        <w:pStyle w:val="Subtitle"/>
      </w:pPr>
      <w:r>
        <w:t xml:space="preserve">Protocole</w:t>
      </w:r>
      <w:r>
        <w:t xml:space="preserve"> </w:t>
      </w:r>
      <w:r>
        <w:t xml:space="preserve">en</w:t>
      </w:r>
      <w:r>
        <w:t xml:space="preserve"> </w:t>
      </w:r>
      <w:r>
        <w:t xml:space="preserve">chaluts</w:t>
      </w:r>
      <w:r>
        <w:t xml:space="preserve"> </w:t>
      </w:r>
      <w:r>
        <w:t xml:space="preserve">jumeaux</w:t>
      </w:r>
    </w:p>
    <w:bookmarkStart w:id="20" w:name="engins-testés"/>
    <w:p>
      <w:pPr>
        <w:pStyle w:val="Heading2"/>
      </w:pPr>
      <w:r>
        <w:t xml:space="preserve">Engins testé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65"/>
        <w:gridCol w:w="678"/>
        <w:gridCol w:w="2376"/>
        <w:gridCol w:w="2376"/>
        <w:gridCol w:w="19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sitif sélec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lage du cu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e de dos (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Start w:id="49" w:name="description-de-la-marée"/>
    <w:p>
      <w:pPr>
        <w:pStyle w:val="Heading1"/>
      </w:pPr>
      <w:r>
        <w:t xml:space="preserve">1. Description de la marée</w:t>
      </w:r>
    </w:p>
    <w:bookmarkStart w:id="21" w:name="navire-et-marées-étudiées"/>
    <w:p>
      <w:pPr>
        <w:pStyle w:val="Heading3"/>
      </w:pPr>
      <w:r>
        <w:t xml:space="preserve">Navire et marées étudié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Nav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 Mar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pérations de pê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sse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1"/>
    <w:bookmarkStart w:id="25" w:name="carte-des-opérations-de-pêche"/>
    <w:p>
      <w:pPr>
        <w:pStyle w:val="Heading3"/>
      </w:pPr>
      <w:r>
        <w:t xml:space="preserve">Carte des opérations de pêche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7" w:name="conditions-de-pêche"/>
    <w:p>
      <w:pPr>
        <w:pStyle w:val="Heading3"/>
      </w:pPr>
      <w:r>
        <w:t xml:space="preserve">Conditions de pêche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ées des opérations de pêche en heures." title="" id="2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s des opérations de pêche en heures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Profondeurs de pêche." title="" id="3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ondeurs de pêche.</w:t>
      </w:r>
    </w:p>
    <w:p>
      <w:pPr>
        <w:pStyle w:val="BodyText"/>
      </w:pPr>
      <w:r>
        <w:drawing>
          <wp:inline>
            <wp:extent cx="4620126" cy="2310063"/>
            <wp:effectExtent b="0" l="0" r="0" t="0"/>
            <wp:docPr descr="Vitesse de traîne." title="" id="3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2310063"/>
            <wp:effectExtent b="0" l="0" r="0" t="0"/>
            <wp:docPr descr="Etat de la mer." title="" id="3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Force du vent." title="" id="3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ce du vent.</w:t>
      </w:r>
    </w:p>
    <w:p>
      <w:pPr>
        <w:pStyle w:val="SourceCode"/>
      </w:pPr>
      <w:r>
        <w:rPr>
          <w:rStyle w:val="VerbatimChar"/>
        </w:rPr>
        <w:t xml:space="preserve">Note : il manque 6 valeurs sur les 6 opération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irection du vent." title="" id="4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tion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Occurences jour/nuit." title="" id="45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ccurences jour/nuit.</w:t>
      </w:r>
    </w:p>
    <w:bookmarkEnd w:id="47"/>
    <w:bookmarkStart w:id="48" w:name="résumé-des-conditions-de-pêche"/>
    <w:p>
      <w:pPr>
        <w:pStyle w:val="Heading3"/>
      </w:pPr>
      <w:r>
        <w:t xml:space="preserve">Résumé des conditions de pêch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é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ée de pê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ondeur de pê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tesse de pê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 du v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at de la m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8"/>
    <w:bookmarkEnd w:id="49"/>
    <w:bookmarkStart w:id="83" w:name="analyse-des-captures"/>
    <w:p>
      <w:pPr>
        <w:pStyle w:val="Heading1"/>
      </w:pPr>
      <w:r>
        <w:t xml:space="preserve">2. Analyse des captures</w:t>
      </w:r>
    </w:p>
    <w:bookmarkStart w:id="61" w:name="capture-totale"/>
    <w:p>
      <w:pPr>
        <w:pStyle w:val="Heading2"/>
      </w:pPr>
      <w:r>
        <w:t xml:space="preserve">2.1. Capture totale</w:t>
      </w:r>
    </w:p>
    <w:bookmarkStart w:id="50" w:name="poids-des-captures"/>
    <w:p>
      <w:pPr>
        <w:pStyle w:val="Heading3"/>
      </w:pPr>
      <w:r>
        <w:t xml:space="preserve">Poids des captures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bookmarkEnd w:id="50"/>
    <w:bookmarkStart w:id="54" w:name="durée-du-tri"/>
    <w:p>
      <w:pPr>
        <w:pStyle w:val="Heading3"/>
      </w:pPr>
      <w:r>
        <w:t xml:space="preserve">Durée du tri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ée du tri de la capture par opération de pêche." title="" id="5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1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 du tri de la capture par opération de pêche.</w:t>
      </w:r>
    </w:p>
    <w:p>
      <w:pPr>
        <w:pStyle w:val="SourceCode"/>
      </w:pPr>
      <w:r>
        <w:rPr>
          <w:rStyle w:val="VerbatimChar"/>
        </w:rPr>
        <w:t xml:space="preserve">Note : il manque 6 valeurs sur les 12 opérations de pêche.</w:t>
      </w:r>
    </w:p>
    <w:bookmarkEnd w:id="54"/>
    <w:bookmarkStart w:id="55" w:name="Xf202fe46fbd4f63dcd21025e21cc4896cc40089"/>
    <w:p>
      <w:pPr>
        <w:pStyle w:val="Heading3"/>
      </w:pPr>
      <w:r>
        <w:t xml:space="preserve">Taux de variation des durées de tri pour l’engin test par rapport à l’engin standard</w:t>
      </w:r>
    </w:p>
    <w:bookmarkEnd w:id="55"/>
    <w:bookmarkStart w:id="59" w:name="poids-des-rejets"/>
    <w:p>
      <w:pPr>
        <w:pStyle w:val="Heading3"/>
      </w:pPr>
      <w:r>
        <w:t xml:space="preserve">Poids des rejets</w:t>
      </w:r>
    </w:p>
    <w:p>
      <w:pPr>
        <w:pStyle w:val="FirstParagraph"/>
      </w:pPr>
      <w:r>
        <w:drawing>
          <wp:inline>
            <wp:extent cx="2772075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es poids rejetés ne sont pas significativement différents entre l'engin test et le standard. </w:t>
      </w:r>
      <w:r>
        <w:br/>
      </w:r>
      <w:r>
        <w:rPr>
          <w:rStyle w:val="VerbatimChar"/>
        </w:rPr>
        <w:t xml:space="preserve">Il y a en moyenne 22.632 kg de moins dans l'engin test comparé à l'engin standard (p-value= 0.0537 ).</w:t>
      </w:r>
    </w:p>
    <w:bookmarkEnd w:id="59"/>
    <w:bookmarkStart w:id="60" w:name="X11708b5624d16f97354851ff079b89bf796fa00"/>
    <w:p>
      <w:pPr>
        <w:pStyle w:val="Heading3"/>
      </w:pPr>
      <w:r>
        <w:t xml:space="preserve">Taux de variation des poids rejetés totaux de l’engin test par rapport à l’engin standard</w:t>
      </w:r>
    </w:p>
    <w:p>
      <w:pPr>
        <w:pStyle w:val="SourceCode"/>
      </w:pPr>
      <w:r>
        <w:rPr>
          <w:rStyle w:val="VerbatimChar"/>
        </w:rPr>
        <w:t xml:space="preserve">Une diminution de 24.11 % de rejets en poids est observée avec l'engin test en considérant le poids de l’ensemble des rejets des OPs suivies.</w:t>
      </w:r>
    </w:p>
    <w:p>
      <w:pPr>
        <w:pStyle w:val="SourceCode"/>
      </w:pPr>
      <w:r>
        <w:rPr>
          <w:rStyle w:val="VerbatimChar"/>
        </w:rPr>
        <w:t xml:space="preserve">Une diminution de 19.78 % en poids des rejets est observée avec l'engin test en moyennnant la perte par OP.</w:t>
      </w:r>
    </w:p>
    <w:bookmarkEnd w:id="60"/>
    <w:bookmarkEnd w:id="61"/>
    <w:bookmarkStart w:id="82" w:name="X6d243cb362bb86dd82002a956ad60b0c17e73db"/>
    <w:p>
      <w:pPr>
        <w:pStyle w:val="Heading2"/>
      </w:pPr>
      <w:r>
        <w:t xml:space="preserve">2.2. Comparaison des poids débarqués et rejetés par espèce étudiée</w:t>
      </w:r>
    </w:p>
    <w:bookmarkStart w:id="62" w:name="liste-des-espèces-débarquées-étudiées"/>
    <w:p>
      <w:pPr>
        <w:pStyle w:val="Heading3"/>
      </w:pPr>
      <w:r>
        <w:t xml:space="preserve">Liste des espèces débarqué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62"/>
    <w:bookmarkStart w:id="81" w:name="liste-des-espèces-rejetées-étudiées"/>
    <w:p>
      <w:pPr>
        <w:pStyle w:val="Heading3"/>
      </w:pPr>
      <w:r>
        <w:t xml:space="preserve">Liste des espèces rejetées étudiées :</w:t>
      </w:r>
    </w:p>
    <w:p>
      <w:pPr>
        <w:pStyle w:val="SourceCode"/>
      </w:pPr>
      <w:r>
        <w:rPr>
          <w:rStyle w:val="VerbatimChar"/>
        </w:rPr>
        <w:t xml:space="preserve">Nephrops norvegicus, Lophius spp, Merluccius merlucci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2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27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27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27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27-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27-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ésultats des tests de différence de poids débarqués pour chaque espèce. La statistique testée est identifiée par ’*’. Plus la p-value est faible, plus la différence est significativ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ésultats des tests de différence de poids débarqués pour chaque espèce. La statistique testée est identifiée par ’*’. Plus la p-value est faible, plus la différence est significative."/>
      </w:tblPr>
      <w:tblGrid>
        <w:gridCol w:w="1485"/>
        <w:gridCol w:w="440"/>
        <w:gridCol w:w="1320"/>
        <w:gridCol w:w="1320"/>
        <w:gridCol w:w="1540"/>
        <w:gridCol w:w="1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moyen / OP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8.5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2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.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.44</w:t>
            </w:r>
          </w:p>
        </w:tc>
      </w:tr>
    </w:tbl>
    <w:p>
      <w:pPr>
        <w:pStyle w:val="BodyText"/>
      </w:pPr>
      <w:r>
        <w:rPr>
          <w:iCs/>
          <w:i/>
        </w:rPr>
        <w:t xml:space="preserve">Rejets</w:t>
      </w:r>
    </w:p>
    <w:p>
      <w:pPr>
        <w:pStyle w:val="TableCaption"/>
      </w:pPr>
      <w:r>
        <w:t xml:space="preserve">Résultats des tests de différence de poids rejetés pour chaque espèce. La statistique testée est identifiée par ’*’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ésultats des tests de différence de poids rejetés pour chaque espèce. La statistique testée est identifiée par ’*’."/>
      </w:tblPr>
      <w:tblGrid>
        <w:gridCol w:w="1253"/>
        <w:gridCol w:w="455"/>
        <w:gridCol w:w="1367"/>
        <w:gridCol w:w="1367"/>
        <w:gridCol w:w="1595"/>
        <w:gridCol w:w="1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moyen / OP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6.2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6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81"/>
    <w:bookmarkEnd w:id="82"/>
    <w:bookmarkEnd w:id="83"/>
    <w:bookmarkStart w:id="123" w:name="etude-de-la-sélectivité-en-taille"/>
    <w:p>
      <w:pPr>
        <w:pStyle w:val="Heading1"/>
      </w:pPr>
      <w:r>
        <w:t xml:space="preserve">3. Etude de la sélectivité en taille</w:t>
      </w:r>
    </w:p>
    <w:bookmarkStart w:id="84" w:name="liste-des-espèces-étudiées"/>
    <w:p>
      <w:pPr>
        <w:pStyle w:val="Heading3"/>
      </w:pPr>
      <w:r>
        <w:t xml:space="preserve">Liste des espèc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84"/>
    <w:bookmarkStart w:id="103" w:name="X49131073c17227ec1f96e42b657fb313ca1994a"/>
    <w:p>
      <w:pPr>
        <w:pStyle w:val="Heading3"/>
      </w:pPr>
      <w:r>
        <w:t xml:space="preserve">Pour chaque espèce, distribution en tailles des débarquements/rejets par engin</w:t>
      </w:r>
    </w:p>
    <w:p>
      <w:pPr>
        <w:pStyle w:val="SourceCode"/>
      </w:pPr>
      <w:r>
        <w:rPr>
          <w:rStyle w:val="VerbatimChar"/>
        </w:rPr>
        <w:t xml:space="preserve">Lepidorhombus whiffiagoni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1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ephrops norvegicu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1-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ophius spp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1-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Merluccius merlucciu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1-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Mullus spp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1-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olea solea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1-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ux d’échappement de l’engin test par rapport au standard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ux d’échappement de l’engin test par rapport au standard."/>
      </w:tblPr>
      <w:tblGrid>
        <w:gridCol w:w="2706"/>
        <w:gridCol w:w="2807"/>
        <w:gridCol w:w="1203"/>
        <w:gridCol w:w="12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(toutes les taill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ille co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rs t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bookmarkEnd w:id="103"/>
    <w:bookmarkStart w:id="122" w:name="Xe58cf8fb2e1605566ce3e296a658572ce46606a"/>
    <w:p>
      <w:pPr>
        <w:pStyle w:val="Heading3"/>
      </w:pPr>
      <w:r>
        <w:t xml:space="preserve">Courbes de sélectivité relative du chalut test par rapport le chalut standard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2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2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2-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2-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2-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twin_files/figure-docx/unnamed-chunk-32-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de sélectivité - InseR</dc:title>
  <dc:creator/>
  <cp:keywords/>
  <dcterms:created xsi:type="dcterms:W3CDTF">2023-04-17T14:22:54Z</dcterms:created>
  <dcterms:modified xsi:type="dcterms:W3CDTF">2023-04-17T14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Protocole en chaluts jumeaux</vt:lpwstr>
  </property>
</Properties>
</file>